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EA27F" w14:textId="73D4D14A" w:rsidR="00994C4E" w:rsidRPr="00172E48" w:rsidRDefault="00994C4E" w:rsidP="00994C4E">
      <w:pPr>
        <w:pStyle w:val="Bezodstpw"/>
        <w:jc w:val="center"/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</w:pPr>
      <w:r w:rsidRPr="00172E48">
        <w:rPr>
          <w:rFonts w:ascii="Calibri" w:hAnsi="Calibri" w:cs="Calibri"/>
          <w:b/>
          <w:sz w:val="24"/>
        </w:rPr>
        <w:t xml:space="preserve">Załącznik nr 2 do zapytania ofertowego </w:t>
      </w:r>
      <w:r w:rsidRPr="006E4557">
        <w:rPr>
          <w:rFonts w:ascii="Calibri" w:hAnsi="Calibri" w:cs="Calibri"/>
          <w:b/>
          <w:sz w:val="24"/>
        </w:rPr>
        <w:t>nr </w:t>
      </w:r>
      <w:r w:rsidRPr="006E4557"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20</w:t>
      </w:r>
      <w:r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21</w:t>
      </w:r>
      <w:r w:rsidRPr="006E4557">
        <w:rPr>
          <w:rFonts w:ascii="Calibri" w:eastAsia="Calibri" w:hAnsi="Calibri" w:cs="Calibri"/>
          <w:b/>
          <w:kern w:val="3"/>
          <w:sz w:val="24"/>
          <w:bdr w:val="none" w:sz="0" w:space="0" w:color="auto" w:frame="1"/>
          <w:lang w:eastAsia="pl-PL"/>
        </w:rPr>
        <w:t>/</w:t>
      </w:r>
      <w:r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12</w:t>
      </w:r>
      <w:r w:rsidRPr="006E4557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/</w:t>
      </w:r>
      <w:r w:rsidR="00B43AB0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31</w:t>
      </w:r>
      <w:r w:rsidRPr="006E4557">
        <w:rPr>
          <w:rFonts w:ascii="Calibri" w:eastAsia="Calibri" w:hAnsi="Calibri" w:cs="Calibri"/>
          <w:b/>
          <w:color w:val="000000" w:themeColor="text1"/>
          <w:kern w:val="3"/>
          <w:sz w:val="24"/>
          <w:bdr w:val="none" w:sz="0" w:space="0" w:color="auto" w:frame="1"/>
          <w:lang w:eastAsia="pl-PL"/>
        </w:rPr>
        <w:t>/1</w:t>
      </w:r>
    </w:p>
    <w:p w14:paraId="65EC9682" w14:textId="77777777" w:rsidR="00994C4E" w:rsidRPr="00172E48" w:rsidRDefault="00994C4E" w:rsidP="00994C4E">
      <w:pPr>
        <w:keepNext/>
        <w:spacing w:before="240" w:after="60"/>
        <w:jc w:val="center"/>
        <w:outlineLvl w:val="1"/>
        <w:rPr>
          <w:rFonts w:eastAsia="Times New Roman" w:cs="Calibri"/>
          <w:b/>
          <w:bCs/>
          <w:iCs/>
          <w:w w:val="150"/>
          <w:szCs w:val="20"/>
        </w:rPr>
      </w:pPr>
    </w:p>
    <w:tbl>
      <w:tblPr>
        <w:tblpPr w:leftFromText="141" w:rightFromText="141" w:bottomFromText="200" w:vertAnchor="text" w:horzAnchor="margin" w:tblpY="-6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55"/>
      </w:tblGrid>
      <w:tr w:rsidR="00994C4E" w:rsidRPr="00172E48" w14:paraId="69C2E64D" w14:textId="77777777" w:rsidTr="00994C4E">
        <w:trPr>
          <w:trHeight w:val="1551"/>
        </w:trPr>
        <w:tc>
          <w:tcPr>
            <w:tcW w:w="4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6F828" w14:textId="77777777" w:rsidR="00994C4E" w:rsidRPr="00172E48" w:rsidRDefault="00994C4E" w:rsidP="007F1405">
            <w:pPr>
              <w:autoSpaceDE w:val="0"/>
              <w:autoSpaceDN w:val="0"/>
              <w:adjustRightInd w:val="0"/>
              <w:rPr>
                <w:rFonts w:eastAsiaTheme="minorHAnsi" w:cs="Calibri"/>
                <w:szCs w:val="20"/>
              </w:rPr>
            </w:pPr>
          </w:p>
          <w:p w14:paraId="7CA99219" w14:textId="77777777" w:rsidR="00994C4E" w:rsidRPr="00172E48" w:rsidRDefault="00994C4E" w:rsidP="00994C4E">
            <w:pPr>
              <w:autoSpaceDE w:val="0"/>
              <w:autoSpaceDN w:val="0"/>
              <w:adjustRightInd w:val="0"/>
              <w:rPr>
                <w:rFonts w:cs="Calibri"/>
                <w:i/>
                <w:iCs/>
                <w:szCs w:val="20"/>
              </w:rPr>
            </w:pPr>
          </w:p>
          <w:p w14:paraId="1056B74E" w14:textId="77777777" w:rsidR="00994C4E" w:rsidRPr="00172E48" w:rsidRDefault="00994C4E" w:rsidP="007F1405">
            <w:pPr>
              <w:autoSpaceDE w:val="0"/>
              <w:autoSpaceDN w:val="0"/>
              <w:adjustRightInd w:val="0"/>
              <w:jc w:val="center"/>
              <w:rPr>
                <w:rFonts w:cs="Calibri"/>
                <w:i/>
                <w:iCs/>
                <w:szCs w:val="20"/>
              </w:rPr>
            </w:pPr>
            <w:r w:rsidRPr="00172E48">
              <w:rPr>
                <w:rFonts w:cs="Calibri"/>
                <w:i/>
                <w:iCs/>
                <w:szCs w:val="20"/>
              </w:rPr>
              <w:t>(pieczęć Wykonawcy)</w:t>
            </w:r>
          </w:p>
        </w:tc>
      </w:tr>
    </w:tbl>
    <w:p w14:paraId="750A164D" w14:textId="77777777" w:rsidR="00994C4E" w:rsidRPr="00172E48" w:rsidRDefault="00994C4E" w:rsidP="00994C4E">
      <w:pPr>
        <w:autoSpaceDE w:val="0"/>
        <w:autoSpaceDN w:val="0"/>
        <w:adjustRightInd w:val="0"/>
        <w:rPr>
          <w:rFonts w:cs="Calibri"/>
          <w:szCs w:val="20"/>
        </w:rPr>
      </w:pPr>
    </w:p>
    <w:p w14:paraId="1F066B41" w14:textId="77777777" w:rsidR="00994C4E" w:rsidRPr="00172E48" w:rsidRDefault="00994C4E" w:rsidP="00994C4E">
      <w:pPr>
        <w:autoSpaceDE w:val="0"/>
        <w:autoSpaceDN w:val="0"/>
        <w:adjustRightInd w:val="0"/>
        <w:jc w:val="center"/>
        <w:rPr>
          <w:rFonts w:cs="Calibri"/>
          <w:szCs w:val="20"/>
        </w:rPr>
      </w:pPr>
      <w:r w:rsidRPr="00172E48">
        <w:rPr>
          <w:rFonts w:cs="Calibri"/>
          <w:szCs w:val="20"/>
        </w:rPr>
        <w:t>…………………………………….…</w:t>
      </w:r>
      <w:r w:rsidRPr="00172E48">
        <w:rPr>
          <w:rFonts w:cs="Calibri"/>
          <w:i/>
          <w:iCs/>
          <w:szCs w:val="20"/>
        </w:rPr>
        <w:t xml:space="preserve">                                                    (miejscowość, data)</w:t>
      </w:r>
    </w:p>
    <w:p w14:paraId="38E8E748" w14:textId="7AB709B1" w:rsidR="00994C4E" w:rsidRPr="00172E48" w:rsidRDefault="00994C4E" w:rsidP="00994C4E">
      <w:pPr>
        <w:autoSpaceDE w:val="0"/>
        <w:autoSpaceDN w:val="0"/>
        <w:adjustRightInd w:val="0"/>
        <w:rPr>
          <w:rFonts w:cs="Calibri"/>
          <w:b/>
          <w:bCs/>
          <w:szCs w:val="20"/>
        </w:rPr>
      </w:pPr>
      <w:r w:rsidRPr="00172E48">
        <w:rPr>
          <w:rFonts w:cs="Calibri"/>
          <w:b/>
          <w:bCs/>
          <w:szCs w:val="20"/>
        </w:rPr>
        <w:tab/>
      </w:r>
    </w:p>
    <w:p w14:paraId="59FD881A" w14:textId="77777777" w:rsidR="00994C4E" w:rsidRPr="00172E48" w:rsidRDefault="00994C4E" w:rsidP="00994C4E">
      <w:pPr>
        <w:spacing w:after="0"/>
        <w:rPr>
          <w:rFonts w:cs="Calibri"/>
          <w:b/>
          <w:bCs/>
          <w:szCs w:val="20"/>
        </w:rPr>
      </w:pPr>
    </w:p>
    <w:p w14:paraId="6E5B2A34" w14:textId="77777777" w:rsidR="00994C4E" w:rsidRPr="00172E48" w:rsidRDefault="00994C4E" w:rsidP="00994C4E">
      <w:pPr>
        <w:spacing w:after="0"/>
        <w:jc w:val="center"/>
        <w:rPr>
          <w:rFonts w:eastAsia="SimSun" w:cs="Calibri"/>
          <w:b/>
          <w:sz w:val="24"/>
          <w:szCs w:val="20"/>
          <w:lang w:eastAsia="hi-IN" w:bidi="hi-IN"/>
        </w:rPr>
      </w:pPr>
      <w:r w:rsidRPr="00172E48">
        <w:rPr>
          <w:rFonts w:eastAsia="SimSun" w:cs="Calibri"/>
          <w:b/>
          <w:sz w:val="24"/>
          <w:szCs w:val="20"/>
          <w:lang w:eastAsia="hi-IN" w:bidi="hi-IN"/>
        </w:rPr>
        <w:t xml:space="preserve">Oświadczenie </w:t>
      </w:r>
    </w:p>
    <w:p w14:paraId="3A6F0826" w14:textId="77777777" w:rsidR="00994C4E" w:rsidRPr="00172E48" w:rsidRDefault="00994C4E" w:rsidP="00994C4E">
      <w:pPr>
        <w:spacing w:after="0"/>
        <w:jc w:val="center"/>
        <w:rPr>
          <w:rFonts w:eastAsiaTheme="minorHAnsi" w:cs="Calibri"/>
          <w:b/>
          <w:sz w:val="24"/>
          <w:szCs w:val="20"/>
        </w:rPr>
      </w:pPr>
      <w:r w:rsidRPr="00172E48">
        <w:rPr>
          <w:rFonts w:eastAsia="SimSun" w:cs="Calibri"/>
          <w:b/>
          <w:sz w:val="24"/>
          <w:szCs w:val="20"/>
          <w:lang w:eastAsia="hi-IN" w:bidi="hi-IN"/>
        </w:rPr>
        <w:t xml:space="preserve">o braku powiązań </w:t>
      </w:r>
      <w:r w:rsidRPr="00172E48">
        <w:rPr>
          <w:rFonts w:cs="Calibri"/>
          <w:b/>
          <w:sz w:val="24"/>
          <w:szCs w:val="20"/>
        </w:rPr>
        <w:t>osobowych lub kapitałowych pomiędzy Wykonawcą a Zamawiającym</w:t>
      </w:r>
    </w:p>
    <w:p w14:paraId="50986C00" w14:textId="77777777" w:rsidR="00994C4E" w:rsidRPr="00172E48" w:rsidRDefault="00994C4E" w:rsidP="00994C4E">
      <w:pPr>
        <w:rPr>
          <w:rFonts w:cs="Calibri"/>
          <w:b/>
          <w:szCs w:val="20"/>
        </w:rPr>
      </w:pPr>
    </w:p>
    <w:p w14:paraId="02741FCF" w14:textId="77777777" w:rsidR="00994C4E" w:rsidRPr="00172E48" w:rsidRDefault="00994C4E" w:rsidP="00994C4E">
      <w:pPr>
        <w:rPr>
          <w:rFonts w:cs="Calibri"/>
          <w:szCs w:val="20"/>
        </w:rPr>
      </w:pPr>
      <w:r w:rsidRPr="00172E48">
        <w:rPr>
          <w:rFonts w:cs="Calibri"/>
          <w:szCs w:val="20"/>
        </w:rPr>
        <w:t>Ja, niżej podpisany/a:</w:t>
      </w:r>
    </w:p>
    <w:p w14:paraId="3BF4F994" w14:textId="3D6A015A" w:rsidR="00994C4E" w:rsidRPr="00172E48" w:rsidRDefault="00994C4E" w:rsidP="00994C4E">
      <w:pPr>
        <w:rPr>
          <w:rFonts w:cs="Calibri"/>
          <w:szCs w:val="20"/>
        </w:rPr>
      </w:pPr>
      <w:r w:rsidRPr="00172E48">
        <w:rPr>
          <w:rFonts w:cs="Calibri"/>
          <w:szCs w:val="20"/>
        </w:rPr>
        <w:t>……………………………………………………………………………………………………………………………………………………………</w:t>
      </w:r>
    </w:p>
    <w:p w14:paraId="40177125" w14:textId="77777777" w:rsidR="00994C4E" w:rsidRPr="00172E48" w:rsidRDefault="00994C4E" w:rsidP="00994C4E">
      <w:pPr>
        <w:rPr>
          <w:rFonts w:cs="Calibri"/>
          <w:szCs w:val="20"/>
        </w:rPr>
      </w:pPr>
      <w:r w:rsidRPr="00172E48">
        <w:rPr>
          <w:rFonts w:cs="Calibri"/>
          <w:szCs w:val="20"/>
        </w:rPr>
        <w:t>działając w imieniu i na rzecz:</w:t>
      </w:r>
    </w:p>
    <w:p w14:paraId="5E5C62C5" w14:textId="05B8286B" w:rsidR="00994C4E" w:rsidRPr="00172E48" w:rsidRDefault="00994C4E" w:rsidP="00994C4E">
      <w:pPr>
        <w:rPr>
          <w:rFonts w:cs="Calibri"/>
          <w:szCs w:val="20"/>
        </w:rPr>
      </w:pPr>
      <w:r w:rsidRPr="00172E48">
        <w:rPr>
          <w:rFonts w:cs="Calibri"/>
          <w:szCs w:val="20"/>
        </w:rPr>
        <w:t>……………………………………………………………………………………………………………………………………………………………</w:t>
      </w:r>
    </w:p>
    <w:p w14:paraId="1946009A" w14:textId="77777777" w:rsidR="00994C4E" w:rsidRPr="00172E48" w:rsidRDefault="00994C4E" w:rsidP="00994C4E">
      <w:pPr>
        <w:jc w:val="center"/>
        <w:rPr>
          <w:rFonts w:cs="Calibri"/>
          <w:i/>
          <w:szCs w:val="20"/>
        </w:rPr>
      </w:pPr>
      <w:r w:rsidRPr="00172E48">
        <w:rPr>
          <w:rFonts w:cs="Calibri"/>
          <w:i/>
          <w:szCs w:val="20"/>
        </w:rPr>
        <w:t>(nazwa (firma), dokładny adres Wykonawcy)</w:t>
      </w:r>
    </w:p>
    <w:p w14:paraId="2D91D00A" w14:textId="77777777" w:rsidR="00994C4E" w:rsidRPr="00E041D0" w:rsidRDefault="00994C4E" w:rsidP="00994C4E">
      <w:pPr>
        <w:jc w:val="both"/>
        <w:rPr>
          <w:rFonts w:ascii="Times New Roman" w:hAnsi="Times New Roman"/>
          <w:sz w:val="24"/>
          <w:szCs w:val="24"/>
        </w:rPr>
      </w:pPr>
      <w:r w:rsidRPr="00E041D0">
        <w:rPr>
          <w:rFonts w:ascii="Times New Roman" w:hAnsi="Times New Roman"/>
          <w:sz w:val="24"/>
          <w:szCs w:val="24"/>
        </w:rPr>
        <w:t xml:space="preserve">oświadczam, iż Wykonawca nie jest powiązany osobowo lub kapitałowo z Zamawiającym. Przez powiązania kapitałowe lub osobowe rozumie się wzajemne powiązania między Zamawiającym lub osobami upoważnionymi do zaciągania zobowiązań w imieniu Zamawiającego lub osobami wykonującymi w imieniu Zamawiającego czynności związane z przeprowadzeniem procedury wyboru wykonawcy a Wykonawcą, polegające w szczególności na: </w:t>
      </w:r>
    </w:p>
    <w:p w14:paraId="4DE6DD09" w14:textId="77777777" w:rsidR="00994C4E" w:rsidRDefault="00994C4E" w:rsidP="00994C4E">
      <w:pPr>
        <w:pStyle w:val="Standard"/>
        <w:spacing w:line="276" w:lineRule="auto"/>
        <w:jc w:val="both"/>
      </w:pPr>
      <w:bookmarkStart w:id="0" w:name="_Hlk3540949"/>
      <w:r>
        <w:t xml:space="preserve">1) uczestniczeniu w spółce jako wspólnik spółki cywilnej lub spółki osobowej; </w:t>
      </w:r>
    </w:p>
    <w:p w14:paraId="2CBA6E19" w14:textId="77777777" w:rsidR="00994C4E" w:rsidRDefault="00994C4E" w:rsidP="00994C4E">
      <w:pPr>
        <w:pStyle w:val="Standard"/>
        <w:spacing w:line="276" w:lineRule="auto"/>
        <w:jc w:val="both"/>
      </w:pPr>
      <w:r>
        <w:t xml:space="preserve">2) posiadaniu udziałów lub co najmniej 5 % akcji; </w:t>
      </w:r>
    </w:p>
    <w:p w14:paraId="071E8808" w14:textId="77777777" w:rsidR="00994C4E" w:rsidRDefault="00994C4E" w:rsidP="00994C4E">
      <w:pPr>
        <w:pStyle w:val="Standard"/>
        <w:spacing w:line="276" w:lineRule="auto"/>
        <w:jc w:val="both"/>
      </w:pPr>
      <w:r>
        <w:t>3) pełnieniu funkcji członka organu nadzorczego lub zarządzającego, prokurenta, pełnomocnika;</w:t>
      </w:r>
    </w:p>
    <w:p w14:paraId="191CF23B" w14:textId="0E25A3A9" w:rsidR="00994C4E" w:rsidRPr="00994C4E" w:rsidRDefault="00994C4E" w:rsidP="00994C4E">
      <w:pPr>
        <w:pStyle w:val="Standard"/>
        <w:spacing w:line="276" w:lineRule="auto"/>
        <w:jc w:val="both"/>
        <w:rPr>
          <w:rFonts w:ascii="Calibri" w:eastAsia="Calibri" w:hAnsi="Calibri" w:cs="Calibri"/>
          <w:color w:val="000000" w:themeColor="text1"/>
          <w:sz w:val="20"/>
          <w:szCs w:val="20"/>
        </w:rPr>
      </w:pPr>
      <w:r>
        <w:t>4) pozostawaniu w takim stosunku prawnym lub faktycznym, który może budzić uzasadnione wątpliwości, co do bezstronności w wyborze wykonawcy, w szczególności pozostawanie w związku małżeńskim, w stosunku pokrewieństwa lub powinowactwa w linii prostej, pokrewieństwa lub powinowactwa w linii bocznej do drugiego stopnia lub w stosunku przysposobienia, opieki lub kurateli.</w:t>
      </w:r>
      <w:bookmarkEnd w:id="0"/>
    </w:p>
    <w:p w14:paraId="094D7F18" w14:textId="77777777" w:rsidR="00994C4E" w:rsidRDefault="00994C4E" w:rsidP="00994C4E">
      <w:pPr>
        <w:autoSpaceDE w:val="0"/>
        <w:autoSpaceDN w:val="0"/>
        <w:adjustRightInd w:val="0"/>
        <w:ind w:firstLine="708"/>
        <w:jc w:val="right"/>
        <w:rPr>
          <w:rFonts w:cs="Calibri"/>
          <w:iCs/>
          <w:szCs w:val="20"/>
        </w:rPr>
      </w:pPr>
    </w:p>
    <w:p w14:paraId="0685938F" w14:textId="5AFBCF53" w:rsidR="00994C4E" w:rsidRPr="00172E48" w:rsidRDefault="00994C4E" w:rsidP="00994C4E">
      <w:pPr>
        <w:autoSpaceDE w:val="0"/>
        <w:autoSpaceDN w:val="0"/>
        <w:adjustRightInd w:val="0"/>
        <w:ind w:firstLine="708"/>
        <w:jc w:val="right"/>
        <w:rPr>
          <w:rFonts w:cs="Calibri"/>
          <w:iCs/>
          <w:szCs w:val="20"/>
        </w:rPr>
      </w:pPr>
      <w:r w:rsidRPr="00172E48">
        <w:rPr>
          <w:rFonts w:cs="Calibri"/>
          <w:iCs/>
          <w:szCs w:val="20"/>
        </w:rPr>
        <w:t>…………………………………………………..………………</w:t>
      </w:r>
    </w:p>
    <w:p w14:paraId="4D7A8B6C" w14:textId="77777777" w:rsidR="00994C4E" w:rsidRPr="00172E48" w:rsidRDefault="00994C4E" w:rsidP="00994C4E">
      <w:pPr>
        <w:autoSpaceDE w:val="0"/>
        <w:autoSpaceDN w:val="0"/>
        <w:adjustRightInd w:val="0"/>
        <w:jc w:val="right"/>
        <w:rPr>
          <w:rFonts w:cs="Calibri"/>
          <w:i/>
          <w:iCs/>
          <w:szCs w:val="20"/>
        </w:rPr>
      </w:pPr>
      <w:r w:rsidRPr="00172E48">
        <w:rPr>
          <w:rFonts w:cs="Calibri"/>
          <w:i/>
          <w:iCs/>
          <w:szCs w:val="20"/>
        </w:rPr>
        <w:t xml:space="preserve">(Pieczęć firmowa i podpis osoby uprawnionej </w:t>
      </w:r>
    </w:p>
    <w:p w14:paraId="1A86F6A4" w14:textId="5504351A" w:rsidR="00173807" w:rsidRPr="00994C4E" w:rsidRDefault="00994C4E" w:rsidP="00994C4E">
      <w:pPr>
        <w:autoSpaceDE w:val="0"/>
        <w:autoSpaceDN w:val="0"/>
        <w:adjustRightInd w:val="0"/>
        <w:ind w:left="4248" w:firstLine="708"/>
        <w:jc w:val="right"/>
        <w:rPr>
          <w:rFonts w:cs="Calibri"/>
          <w:szCs w:val="20"/>
        </w:rPr>
      </w:pPr>
      <w:r w:rsidRPr="00172E48">
        <w:rPr>
          <w:rFonts w:cs="Calibri"/>
          <w:i/>
          <w:iCs/>
          <w:szCs w:val="20"/>
        </w:rPr>
        <w:t>do reprezentowania Wykonawcy)</w:t>
      </w:r>
    </w:p>
    <w:sectPr w:rsidR="00173807" w:rsidRPr="00994C4E" w:rsidSect="00994C4E">
      <w:headerReference w:type="default" r:id="rId11"/>
      <w:footerReference w:type="default" r:id="rId12"/>
      <w:pgSz w:w="11906" w:h="16838"/>
      <w:pgMar w:top="1418" w:right="1417" w:bottom="1418" w:left="1417" w:header="284" w:footer="5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113D3" w14:textId="77777777" w:rsidR="00962DFC" w:rsidRDefault="00962DFC" w:rsidP="006756AE">
      <w:pPr>
        <w:spacing w:after="0" w:line="240" w:lineRule="auto"/>
      </w:pPr>
      <w:r>
        <w:separator/>
      </w:r>
    </w:p>
  </w:endnote>
  <w:endnote w:type="continuationSeparator" w:id="0">
    <w:p w14:paraId="1A38833C" w14:textId="77777777" w:rsidR="00962DFC" w:rsidRDefault="00962DFC" w:rsidP="00675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08C68" w14:textId="2DD0ABCB" w:rsidR="003640BF" w:rsidRDefault="00E31B95" w:rsidP="00FC3354">
    <w:pPr>
      <w:pStyle w:val="Stopka"/>
      <w:tabs>
        <w:tab w:val="left" w:pos="7710"/>
      </w:tabs>
    </w:pPr>
    <w:r>
      <w:rPr>
        <w:noProof/>
        <w:lang w:val="en-US"/>
      </w:rPr>
      <w:drawing>
        <wp:anchor distT="0" distB="0" distL="114300" distR="114300" simplePos="0" relativeHeight="251660800" behindDoc="1" locked="0" layoutInCell="1" allowOverlap="1" wp14:anchorId="4F2B0D91" wp14:editId="5A9CB8A6">
          <wp:simplePos x="0" y="0"/>
          <wp:positionH relativeFrom="column">
            <wp:posOffset>38100</wp:posOffset>
          </wp:positionH>
          <wp:positionV relativeFrom="paragraph">
            <wp:posOffset>-191135</wp:posOffset>
          </wp:positionV>
          <wp:extent cx="5722620" cy="961390"/>
          <wp:effectExtent l="0" t="0" r="0" b="0"/>
          <wp:wrapNone/>
          <wp:docPr id="64" name="Obraz 64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2" descr="Obraz zawierający teks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2620" cy="961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8752" behindDoc="1" locked="0" layoutInCell="1" allowOverlap="1" wp14:anchorId="45D939C3" wp14:editId="5A54B69E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65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6704" behindDoc="1" locked="0" layoutInCell="1" allowOverlap="1" wp14:anchorId="3989B9BE" wp14:editId="20D4DA6A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66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5A04">
      <w:rPr>
        <w:noProof/>
      </w:rPr>
      <w:drawing>
        <wp:anchor distT="0" distB="0" distL="114300" distR="114300" simplePos="0" relativeHeight="251657728" behindDoc="1" locked="0" layoutInCell="1" allowOverlap="1" wp14:anchorId="73A787EF" wp14:editId="20023CF6">
          <wp:simplePos x="0" y="0"/>
          <wp:positionH relativeFrom="column">
            <wp:posOffset>823595</wp:posOffset>
          </wp:positionH>
          <wp:positionV relativeFrom="paragraph">
            <wp:posOffset>9404985</wp:posOffset>
          </wp:positionV>
          <wp:extent cx="5741670" cy="1020445"/>
          <wp:effectExtent l="0" t="0" r="0" b="0"/>
          <wp:wrapNone/>
          <wp:docPr id="67" name="Obraz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4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1670" cy="1020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40BF">
      <w:tab/>
    </w:r>
  </w:p>
  <w:p w14:paraId="5B972C99" w14:textId="77777777" w:rsidR="003640BF" w:rsidRDefault="003640B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71EC2" w14:textId="77777777" w:rsidR="00962DFC" w:rsidRDefault="00962DFC" w:rsidP="006756AE">
      <w:pPr>
        <w:spacing w:after="0" w:line="240" w:lineRule="auto"/>
      </w:pPr>
      <w:r>
        <w:separator/>
      </w:r>
    </w:p>
  </w:footnote>
  <w:footnote w:type="continuationSeparator" w:id="0">
    <w:p w14:paraId="13374658" w14:textId="77777777" w:rsidR="00962DFC" w:rsidRDefault="00962DFC" w:rsidP="006756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3E8FE" w14:textId="7B691119" w:rsidR="00E31B95" w:rsidRPr="000377D4" w:rsidRDefault="003640BF" w:rsidP="00E31B95">
    <w:pPr>
      <w:pStyle w:val="Nagwek"/>
    </w:pPr>
    <w:r>
      <w:rPr>
        <w:noProof/>
      </w:rPr>
      <w:tab/>
    </w:r>
    <w:r w:rsidR="00E31B95" w:rsidRPr="008145FD">
      <w:rPr>
        <w:noProof/>
      </w:rPr>
      <w:drawing>
        <wp:inline distT="0" distB="0" distL="0" distR="0" wp14:anchorId="4644D533" wp14:editId="24736EA9">
          <wp:extent cx="5760720" cy="533400"/>
          <wp:effectExtent l="0" t="0" r="0" b="0"/>
          <wp:docPr id="31" name="Obraz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2F508A8" w14:textId="65FE4A2A" w:rsidR="003640BF" w:rsidRDefault="003640BF" w:rsidP="00975829">
    <w:pPr>
      <w:pStyle w:val="Nagwek"/>
      <w:tabs>
        <w:tab w:val="clear" w:pos="4536"/>
        <w:tab w:val="clear" w:pos="9072"/>
        <w:tab w:val="left" w:pos="283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7BB3"/>
    <w:multiLevelType w:val="hybridMultilevel"/>
    <w:tmpl w:val="8E001B0A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AC90403"/>
    <w:multiLevelType w:val="hybridMultilevel"/>
    <w:tmpl w:val="0DC21C3E"/>
    <w:styleLink w:val="Zaimportowanystyl1"/>
    <w:lvl w:ilvl="0" w:tplc="C03C5B70">
      <w:start w:val="1"/>
      <w:numFmt w:val="upperRoman"/>
      <w:lvlText w:val="%1."/>
      <w:lvlJc w:val="left"/>
      <w:pPr>
        <w:ind w:left="425" w:hanging="42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407406D2">
      <w:start w:val="1"/>
      <w:numFmt w:val="lowerLetter"/>
      <w:lvlText w:val="%2."/>
      <w:lvlJc w:val="left"/>
      <w:pPr>
        <w:ind w:left="100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1E6677DC">
      <w:start w:val="1"/>
      <w:numFmt w:val="lowerRoman"/>
      <w:lvlText w:val="%3."/>
      <w:lvlJc w:val="left"/>
      <w:pPr>
        <w:ind w:left="172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D31697E0">
      <w:start w:val="1"/>
      <w:numFmt w:val="decimal"/>
      <w:lvlText w:val="%4."/>
      <w:lvlJc w:val="left"/>
      <w:pPr>
        <w:ind w:left="244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E63C330C">
      <w:start w:val="1"/>
      <w:numFmt w:val="lowerLetter"/>
      <w:lvlText w:val="%5."/>
      <w:lvlJc w:val="left"/>
      <w:pPr>
        <w:ind w:left="316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08882B0">
      <w:start w:val="1"/>
      <w:numFmt w:val="lowerRoman"/>
      <w:lvlText w:val="%6."/>
      <w:lvlJc w:val="left"/>
      <w:pPr>
        <w:ind w:left="388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F77A85AE">
      <w:start w:val="1"/>
      <w:numFmt w:val="decimal"/>
      <w:lvlText w:val="%7."/>
      <w:lvlJc w:val="left"/>
      <w:pPr>
        <w:ind w:left="460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CA034D6">
      <w:start w:val="1"/>
      <w:numFmt w:val="lowerLetter"/>
      <w:lvlText w:val="%8."/>
      <w:lvlJc w:val="left"/>
      <w:pPr>
        <w:ind w:left="5324" w:hanging="284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9FA648E">
      <w:start w:val="1"/>
      <w:numFmt w:val="lowerRoman"/>
      <w:lvlText w:val="%9."/>
      <w:lvlJc w:val="left"/>
      <w:pPr>
        <w:ind w:left="6044" w:hanging="245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C0249E4"/>
    <w:multiLevelType w:val="hybridMultilevel"/>
    <w:tmpl w:val="80D4B21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81A78"/>
    <w:multiLevelType w:val="hybridMultilevel"/>
    <w:tmpl w:val="8D28DD80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5171CB"/>
    <w:multiLevelType w:val="hybridMultilevel"/>
    <w:tmpl w:val="A1F4AF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CC34DA"/>
    <w:multiLevelType w:val="hybridMultilevel"/>
    <w:tmpl w:val="9F3C30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36742"/>
    <w:multiLevelType w:val="hybridMultilevel"/>
    <w:tmpl w:val="F7CAC7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7B480C"/>
    <w:multiLevelType w:val="hybridMultilevel"/>
    <w:tmpl w:val="8E001B0A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2040E88"/>
    <w:multiLevelType w:val="hybridMultilevel"/>
    <w:tmpl w:val="BB2C064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C38BF"/>
    <w:multiLevelType w:val="multilevel"/>
    <w:tmpl w:val="6DC47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920845"/>
    <w:multiLevelType w:val="hybridMultilevel"/>
    <w:tmpl w:val="BF6AD320"/>
    <w:styleLink w:val="Zaimportowanystyl6"/>
    <w:lvl w:ilvl="0" w:tplc="1B668C32">
      <w:start w:val="1"/>
      <w:numFmt w:val="decimal"/>
      <w:lvlText w:val="%1)"/>
      <w:lvlJc w:val="left"/>
      <w:pPr>
        <w:ind w:left="113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BB100934">
      <w:start w:val="1"/>
      <w:numFmt w:val="lowerLetter"/>
      <w:lvlText w:val="%2."/>
      <w:lvlJc w:val="left"/>
      <w:pPr>
        <w:ind w:left="185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943412CA">
      <w:start w:val="1"/>
      <w:numFmt w:val="lowerRoman"/>
      <w:lvlText w:val="%3."/>
      <w:lvlJc w:val="left"/>
      <w:pPr>
        <w:ind w:left="257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4C561012">
      <w:start w:val="1"/>
      <w:numFmt w:val="decimal"/>
      <w:lvlText w:val="%4."/>
      <w:lvlJc w:val="left"/>
      <w:pPr>
        <w:ind w:left="329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CD6087F2">
      <w:start w:val="1"/>
      <w:numFmt w:val="lowerLetter"/>
      <w:lvlText w:val="%5."/>
      <w:lvlJc w:val="left"/>
      <w:pPr>
        <w:ind w:left="401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B838C382">
      <w:start w:val="1"/>
      <w:numFmt w:val="lowerRoman"/>
      <w:lvlText w:val="%6."/>
      <w:lvlJc w:val="left"/>
      <w:pPr>
        <w:ind w:left="473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AC2FC5A">
      <w:start w:val="1"/>
      <w:numFmt w:val="decimal"/>
      <w:lvlText w:val="%7."/>
      <w:lvlJc w:val="left"/>
      <w:pPr>
        <w:ind w:left="545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BC3AA05A">
      <w:start w:val="1"/>
      <w:numFmt w:val="lowerLetter"/>
      <w:lvlText w:val="%8."/>
      <w:lvlJc w:val="left"/>
      <w:pPr>
        <w:ind w:left="6174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238615E8">
      <w:start w:val="1"/>
      <w:numFmt w:val="lowerRoman"/>
      <w:lvlText w:val="%9."/>
      <w:lvlJc w:val="left"/>
      <w:pPr>
        <w:ind w:left="6894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39CF0CC6"/>
    <w:multiLevelType w:val="hybridMultilevel"/>
    <w:tmpl w:val="816EBD4A"/>
    <w:lvl w:ilvl="0" w:tplc="0415000D">
      <w:start w:val="1"/>
      <w:numFmt w:val="bullet"/>
      <w:lvlText w:val=""/>
      <w:lvlJc w:val="left"/>
      <w:pPr>
        <w:ind w:left="2138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2" w15:restartNumberingAfterBreak="0">
    <w:nsid w:val="3CAE235C"/>
    <w:multiLevelType w:val="hybridMultilevel"/>
    <w:tmpl w:val="90546676"/>
    <w:numStyleLink w:val="Zaimportowanystyl8"/>
  </w:abstractNum>
  <w:abstractNum w:abstractNumId="13" w15:restartNumberingAfterBreak="0">
    <w:nsid w:val="3CDB4B85"/>
    <w:multiLevelType w:val="hybridMultilevel"/>
    <w:tmpl w:val="3268416C"/>
    <w:lvl w:ilvl="0" w:tplc="2D66F84C">
      <w:start w:val="1"/>
      <w:numFmt w:val="decimal"/>
      <w:lvlText w:val="%1."/>
      <w:lvlJc w:val="left"/>
      <w:pPr>
        <w:ind w:left="70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3AEA8B7C">
      <w:start w:val="1"/>
      <w:numFmt w:val="lowerLetter"/>
      <w:lvlText w:val="%2."/>
      <w:lvlJc w:val="left"/>
      <w:pPr>
        <w:ind w:left="142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745A1F58">
      <w:start w:val="1"/>
      <w:numFmt w:val="lowerRoman"/>
      <w:lvlText w:val="%3."/>
      <w:lvlJc w:val="left"/>
      <w:pPr>
        <w:ind w:left="214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BE7C0DA6">
      <w:start w:val="1"/>
      <w:numFmt w:val="decimal"/>
      <w:lvlText w:val="%4."/>
      <w:lvlJc w:val="left"/>
      <w:pPr>
        <w:ind w:left="286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DCBA5E24">
      <w:start w:val="1"/>
      <w:numFmt w:val="lowerLetter"/>
      <w:lvlText w:val="%5."/>
      <w:lvlJc w:val="left"/>
      <w:pPr>
        <w:ind w:left="358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27A64F06">
      <w:start w:val="1"/>
      <w:numFmt w:val="lowerRoman"/>
      <w:lvlText w:val="%6."/>
      <w:lvlJc w:val="left"/>
      <w:pPr>
        <w:ind w:left="430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EE1C487C">
      <w:start w:val="1"/>
      <w:numFmt w:val="decimal"/>
      <w:lvlText w:val="%7."/>
      <w:lvlJc w:val="left"/>
      <w:pPr>
        <w:ind w:left="502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55E1864">
      <w:start w:val="1"/>
      <w:numFmt w:val="lowerLetter"/>
      <w:lvlText w:val="%8."/>
      <w:lvlJc w:val="left"/>
      <w:pPr>
        <w:ind w:left="5749" w:hanging="425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002265BC">
      <w:start w:val="1"/>
      <w:numFmt w:val="lowerRoman"/>
      <w:lvlText w:val="%9."/>
      <w:lvlJc w:val="left"/>
      <w:pPr>
        <w:ind w:left="6469" w:hanging="371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40413A5C"/>
    <w:multiLevelType w:val="hybridMultilevel"/>
    <w:tmpl w:val="43884C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D7D30"/>
    <w:multiLevelType w:val="hybridMultilevel"/>
    <w:tmpl w:val="BF6AD320"/>
    <w:numStyleLink w:val="Zaimportowanystyl6"/>
  </w:abstractNum>
  <w:abstractNum w:abstractNumId="16" w15:restartNumberingAfterBreak="0">
    <w:nsid w:val="498A69C4"/>
    <w:multiLevelType w:val="hybridMultilevel"/>
    <w:tmpl w:val="0DC21C3E"/>
    <w:numStyleLink w:val="Zaimportowanystyl1"/>
  </w:abstractNum>
  <w:abstractNum w:abstractNumId="17" w15:restartNumberingAfterBreak="0">
    <w:nsid w:val="49D24A1A"/>
    <w:multiLevelType w:val="hybridMultilevel"/>
    <w:tmpl w:val="5EEC21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B36152"/>
    <w:multiLevelType w:val="hybridMultilevel"/>
    <w:tmpl w:val="90546676"/>
    <w:styleLink w:val="Zaimportowanystyl8"/>
    <w:lvl w:ilvl="0" w:tplc="3EFA7DFE">
      <w:start w:val="1"/>
      <w:numFmt w:val="decimal"/>
      <w:lvlText w:val="%1."/>
      <w:lvlJc w:val="left"/>
      <w:pPr>
        <w:ind w:left="70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FC1ECAE2">
      <w:start w:val="1"/>
      <w:numFmt w:val="lowerLetter"/>
      <w:lvlText w:val="%2."/>
      <w:lvlJc w:val="left"/>
      <w:pPr>
        <w:ind w:left="142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F7645632">
      <w:start w:val="1"/>
      <w:numFmt w:val="lowerRoman"/>
      <w:lvlText w:val="%3."/>
      <w:lvlJc w:val="left"/>
      <w:pPr>
        <w:ind w:left="214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149A971E">
      <w:start w:val="1"/>
      <w:numFmt w:val="decimal"/>
      <w:lvlText w:val="%4."/>
      <w:lvlJc w:val="left"/>
      <w:pPr>
        <w:ind w:left="286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C2943B6A">
      <w:start w:val="1"/>
      <w:numFmt w:val="lowerLetter"/>
      <w:lvlText w:val="%5."/>
      <w:lvlJc w:val="left"/>
      <w:pPr>
        <w:ind w:left="358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0F6B944">
      <w:start w:val="1"/>
      <w:numFmt w:val="lowerRoman"/>
      <w:lvlText w:val="%6."/>
      <w:lvlJc w:val="left"/>
      <w:pPr>
        <w:ind w:left="430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022A598E">
      <w:start w:val="1"/>
      <w:numFmt w:val="decimal"/>
      <w:lvlText w:val="%7."/>
      <w:lvlJc w:val="left"/>
      <w:pPr>
        <w:ind w:left="502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1B061C48">
      <w:start w:val="1"/>
      <w:numFmt w:val="lowerLetter"/>
      <w:lvlText w:val="%8."/>
      <w:lvlJc w:val="left"/>
      <w:pPr>
        <w:ind w:left="5749" w:hanging="42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446AE4B6">
      <w:start w:val="1"/>
      <w:numFmt w:val="lowerRoman"/>
      <w:lvlText w:val="%9."/>
      <w:lvlJc w:val="left"/>
      <w:pPr>
        <w:ind w:left="6469" w:hanging="37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4F3B60CD"/>
    <w:multiLevelType w:val="hybridMultilevel"/>
    <w:tmpl w:val="DD20A824"/>
    <w:lvl w:ilvl="0" w:tplc="4FEA49D6">
      <w:start w:val="1"/>
      <w:numFmt w:val="decimal"/>
      <w:lvlText w:val="%1."/>
      <w:lvlJc w:val="left"/>
      <w:pPr>
        <w:ind w:left="720" w:hanging="360"/>
      </w:pPr>
    </w:lvl>
    <w:lvl w:ilvl="1" w:tplc="EBC21B6E" w:tentative="1">
      <w:start w:val="1"/>
      <w:numFmt w:val="lowerLetter"/>
      <w:lvlText w:val="%2."/>
      <w:lvlJc w:val="left"/>
      <w:pPr>
        <w:ind w:left="1440" w:hanging="360"/>
      </w:pPr>
    </w:lvl>
    <w:lvl w:ilvl="2" w:tplc="BA12FADC" w:tentative="1">
      <w:start w:val="1"/>
      <w:numFmt w:val="lowerRoman"/>
      <w:lvlText w:val="%3."/>
      <w:lvlJc w:val="right"/>
      <w:pPr>
        <w:ind w:left="2160" w:hanging="180"/>
      </w:pPr>
    </w:lvl>
    <w:lvl w:ilvl="3" w:tplc="57864478" w:tentative="1">
      <w:start w:val="1"/>
      <w:numFmt w:val="decimal"/>
      <w:lvlText w:val="%4."/>
      <w:lvlJc w:val="left"/>
      <w:pPr>
        <w:ind w:left="2880" w:hanging="360"/>
      </w:pPr>
    </w:lvl>
    <w:lvl w:ilvl="4" w:tplc="38F8FF40" w:tentative="1">
      <w:start w:val="1"/>
      <w:numFmt w:val="lowerLetter"/>
      <w:lvlText w:val="%5."/>
      <w:lvlJc w:val="left"/>
      <w:pPr>
        <w:ind w:left="3600" w:hanging="360"/>
      </w:pPr>
    </w:lvl>
    <w:lvl w:ilvl="5" w:tplc="E3D4C58E" w:tentative="1">
      <w:start w:val="1"/>
      <w:numFmt w:val="lowerRoman"/>
      <w:lvlText w:val="%6."/>
      <w:lvlJc w:val="right"/>
      <w:pPr>
        <w:ind w:left="4320" w:hanging="180"/>
      </w:pPr>
    </w:lvl>
    <w:lvl w:ilvl="6" w:tplc="7BFAAA86" w:tentative="1">
      <w:start w:val="1"/>
      <w:numFmt w:val="decimal"/>
      <w:lvlText w:val="%7."/>
      <w:lvlJc w:val="left"/>
      <w:pPr>
        <w:ind w:left="5040" w:hanging="360"/>
      </w:pPr>
    </w:lvl>
    <w:lvl w:ilvl="7" w:tplc="51882736" w:tentative="1">
      <w:start w:val="1"/>
      <w:numFmt w:val="lowerLetter"/>
      <w:lvlText w:val="%8."/>
      <w:lvlJc w:val="left"/>
      <w:pPr>
        <w:ind w:left="5760" w:hanging="360"/>
      </w:pPr>
    </w:lvl>
    <w:lvl w:ilvl="8" w:tplc="B7E0C4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9F52EB"/>
    <w:multiLevelType w:val="hybridMultilevel"/>
    <w:tmpl w:val="ED80D7E4"/>
    <w:lvl w:ilvl="0" w:tplc="0415000F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73488"/>
    <w:multiLevelType w:val="hybridMultilevel"/>
    <w:tmpl w:val="3F2E22A8"/>
    <w:lvl w:ilvl="0" w:tplc="04150019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003DEF"/>
    <w:multiLevelType w:val="hybridMultilevel"/>
    <w:tmpl w:val="0B40EE92"/>
    <w:lvl w:ilvl="0" w:tplc="04150011">
      <w:start w:val="12"/>
      <w:numFmt w:val="upperRoman"/>
      <w:lvlText w:val="%1."/>
      <w:lvlJc w:val="left"/>
      <w:pPr>
        <w:ind w:left="1440" w:hanging="720"/>
      </w:pPr>
      <w:rPr>
        <w:rFonts w:hint="default"/>
        <w:u w:val="single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0BD7D08"/>
    <w:multiLevelType w:val="hybridMultilevel"/>
    <w:tmpl w:val="A2286D40"/>
    <w:lvl w:ilvl="0" w:tplc="A962C6EE">
      <w:start w:val="1"/>
      <w:numFmt w:val="decimal"/>
      <w:lvlText w:val="%1)"/>
      <w:lvlJc w:val="left"/>
      <w:pPr>
        <w:ind w:left="785" w:hanging="360"/>
      </w:pPr>
      <w:rPr>
        <w:rFonts w:hint="default"/>
        <w:b w:val="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4" w15:restartNumberingAfterBreak="0">
    <w:nsid w:val="628B29D0"/>
    <w:multiLevelType w:val="hybridMultilevel"/>
    <w:tmpl w:val="AB5EC93A"/>
    <w:lvl w:ilvl="0" w:tplc="CB146CA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150019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1B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1B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1B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B3B7945"/>
    <w:multiLevelType w:val="hybridMultilevel"/>
    <w:tmpl w:val="5AF273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B3418F"/>
    <w:multiLevelType w:val="hybridMultilevel"/>
    <w:tmpl w:val="B94883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8C1809"/>
    <w:multiLevelType w:val="hybridMultilevel"/>
    <w:tmpl w:val="B0D0CB9E"/>
    <w:lvl w:ilvl="0" w:tplc="04150011">
      <w:start w:val="1"/>
      <w:numFmt w:val="upperRoman"/>
      <w:lvlText w:val="%1."/>
      <w:lvlJc w:val="right"/>
      <w:pPr>
        <w:ind w:left="720" w:hanging="360"/>
      </w:pPr>
    </w:lvl>
    <w:lvl w:ilvl="1" w:tplc="04150003" w:tentative="1">
      <w:start w:val="1"/>
      <w:numFmt w:val="lowerLetter"/>
      <w:lvlText w:val="%2."/>
      <w:lvlJc w:val="left"/>
      <w:pPr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944B4A"/>
    <w:multiLevelType w:val="singleLevel"/>
    <w:tmpl w:val="04150013"/>
    <w:lvl w:ilvl="0">
      <w:start w:val="1"/>
      <w:numFmt w:val="upperRoman"/>
      <w:lvlText w:val="%1."/>
      <w:lvlJc w:val="right"/>
      <w:pPr>
        <w:ind w:left="425" w:hanging="425"/>
      </w:pPr>
      <w:rPr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9" w15:restartNumberingAfterBreak="0">
    <w:nsid w:val="7DEC2A17"/>
    <w:multiLevelType w:val="hybridMultilevel"/>
    <w:tmpl w:val="EE281F34"/>
    <w:lvl w:ilvl="0" w:tplc="EA324848">
      <w:start w:val="10"/>
      <w:numFmt w:val="upperRoman"/>
      <w:lvlText w:val="%1."/>
      <w:lvlJc w:val="left"/>
      <w:pPr>
        <w:ind w:left="1505" w:hanging="720"/>
      </w:pPr>
      <w:rPr>
        <w:rFonts w:hint="default"/>
        <w:u w:val="single"/>
      </w:rPr>
    </w:lvl>
    <w:lvl w:ilvl="1" w:tplc="828EF940" w:tentative="1">
      <w:start w:val="1"/>
      <w:numFmt w:val="lowerLetter"/>
      <w:lvlText w:val="%2."/>
      <w:lvlJc w:val="left"/>
      <w:pPr>
        <w:ind w:left="1865" w:hanging="360"/>
      </w:pPr>
    </w:lvl>
    <w:lvl w:ilvl="2" w:tplc="95845D86" w:tentative="1">
      <w:start w:val="1"/>
      <w:numFmt w:val="lowerRoman"/>
      <w:lvlText w:val="%3."/>
      <w:lvlJc w:val="right"/>
      <w:pPr>
        <w:ind w:left="2585" w:hanging="180"/>
      </w:pPr>
    </w:lvl>
    <w:lvl w:ilvl="3" w:tplc="4C605DBA" w:tentative="1">
      <w:start w:val="1"/>
      <w:numFmt w:val="decimal"/>
      <w:lvlText w:val="%4."/>
      <w:lvlJc w:val="left"/>
      <w:pPr>
        <w:ind w:left="3305" w:hanging="360"/>
      </w:pPr>
    </w:lvl>
    <w:lvl w:ilvl="4" w:tplc="020CBE6A" w:tentative="1">
      <w:start w:val="1"/>
      <w:numFmt w:val="lowerLetter"/>
      <w:lvlText w:val="%5."/>
      <w:lvlJc w:val="left"/>
      <w:pPr>
        <w:ind w:left="4025" w:hanging="360"/>
      </w:pPr>
    </w:lvl>
    <w:lvl w:ilvl="5" w:tplc="62A86368" w:tentative="1">
      <w:start w:val="1"/>
      <w:numFmt w:val="lowerRoman"/>
      <w:lvlText w:val="%6."/>
      <w:lvlJc w:val="right"/>
      <w:pPr>
        <w:ind w:left="4745" w:hanging="180"/>
      </w:pPr>
    </w:lvl>
    <w:lvl w:ilvl="6" w:tplc="279612A8" w:tentative="1">
      <w:start w:val="1"/>
      <w:numFmt w:val="decimal"/>
      <w:lvlText w:val="%7."/>
      <w:lvlJc w:val="left"/>
      <w:pPr>
        <w:ind w:left="5465" w:hanging="360"/>
      </w:pPr>
    </w:lvl>
    <w:lvl w:ilvl="7" w:tplc="2A16EE68" w:tentative="1">
      <w:start w:val="1"/>
      <w:numFmt w:val="lowerLetter"/>
      <w:lvlText w:val="%8."/>
      <w:lvlJc w:val="left"/>
      <w:pPr>
        <w:ind w:left="6185" w:hanging="360"/>
      </w:pPr>
    </w:lvl>
    <w:lvl w:ilvl="8" w:tplc="C3F2C98E" w:tentative="1">
      <w:start w:val="1"/>
      <w:numFmt w:val="lowerRoman"/>
      <w:lvlText w:val="%9."/>
      <w:lvlJc w:val="right"/>
      <w:pPr>
        <w:ind w:left="6905" w:hanging="180"/>
      </w:pPr>
    </w:lvl>
  </w:abstractNum>
  <w:num w:numId="1">
    <w:abstractNumId w:val="19"/>
  </w:num>
  <w:num w:numId="2">
    <w:abstractNumId w:val="5"/>
  </w:num>
  <w:num w:numId="3">
    <w:abstractNumId w:val="14"/>
  </w:num>
  <w:num w:numId="4">
    <w:abstractNumId w:val="20"/>
  </w:num>
  <w:num w:numId="5">
    <w:abstractNumId w:val="6"/>
  </w:num>
  <w:num w:numId="6">
    <w:abstractNumId w:val="24"/>
  </w:num>
  <w:num w:numId="7">
    <w:abstractNumId w:val="4"/>
  </w:num>
  <w:num w:numId="8">
    <w:abstractNumId w:val="0"/>
  </w:num>
  <w:num w:numId="9">
    <w:abstractNumId w:val="11"/>
  </w:num>
  <w:num w:numId="10">
    <w:abstractNumId w:val="7"/>
  </w:num>
  <w:num w:numId="11">
    <w:abstractNumId w:val="1"/>
  </w:num>
  <w:num w:numId="12">
    <w:abstractNumId w:val="28"/>
  </w:num>
  <w:num w:numId="13">
    <w:abstractNumId w:val="23"/>
  </w:num>
  <w:num w:numId="14">
    <w:abstractNumId w:val="27"/>
  </w:num>
  <w:num w:numId="15">
    <w:abstractNumId w:val="2"/>
  </w:num>
  <w:num w:numId="16">
    <w:abstractNumId w:val="28"/>
  </w:num>
  <w:num w:numId="17">
    <w:abstractNumId w:val="28"/>
  </w:num>
  <w:num w:numId="18">
    <w:abstractNumId w:val="18"/>
  </w:num>
  <w:num w:numId="19">
    <w:abstractNumId w:val="12"/>
  </w:num>
  <w:num w:numId="20">
    <w:abstractNumId w:val="12"/>
  </w:num>
  <w:num w:numId="21">
    <w:abstractNumId w:val="28"/>
  </w:num>
  <w:num w:numId="22">
    <w:abstractNumId w:val="8"/>
  </w:num>
  <w:num w:numId="23">
    <w:abstractNumId w:val="28"/>
  </w:num>
  <w:num w:numId="24">
    <w:abstractNumId w:val="10"/>
  </w:num>
  <w:num w:numId="25">
    <w:abstractNumId w:val="15"/>
  </w:num>
  <w:num w:numId="26">
    <w:abstractNumId w:val="13"/>
  </w:num>
  <w:num w:numId="27">
    <w:abstractNumId w:val="21"/>
  </w:num>
  <w:num w:numId="28">
    <w:abstractNumId w:val="22"/>
  </w:num>
  <w:num w:numId="29">
    <w:abstractNumId w:val="29"/>
  </w:num>
  <w:num w:numId="30">
    <w:abstractNumId w:val="3"/>
  </w:num>
  <w:num w:numId="31">
    <w:abstractNumId w:val="16"/>
    <w:lvlOverride w:ilvl="0">
      <w:startOverride w:val="4"/>
    </w:lvlOverride>
  </w:num>
  <w:num w:numId="32">
    <w:abstractNumId w:val="25"/>
  </w:num>
  <w:num w:numId="33">
    <w:abstractNumId w:val="9"/>
  </w:num>
  <w:num w:numId="34">
    <w:abstractNumId w:val="17"/>
  </w:num>
  <w:num w:numId="3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ocumentProtection w:edit="trackedChanges" w:enforcement="1" w:cryptProviderType="rsaAES" w:cryptAlgorithmClass="hash" w:cryptAlgorithmType="typeAny" w:cryptAlgorithmSid="14" w:cryptSpinCount="100000" w:hash="nWSLtxcmAZqKqzqxqy4Gg99N8sDOr12AoH0zkI2TLwIixcjocFPxsqTnafYGhdHl0B5H7bE8n3JthfTxY4j0qw==" w:salt="5fQ3ZgdEgky/AhRUwdfJtQ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S1MDc3M7M0NzMwMzJT0lEKTi0uzszPAykwqgUAfHzSxCwAAAA="/>
  </w:docVars>
  <w:rsids>
    <w:rsidRoot w:val="006756AE"/>
    <w:rsid w:val="00004F97"/>
    <w:rsid w:val="00011B2E"/>
    <w:rsid w:val="000254D7"/>
    <w:rsid w:val="00027C8E"/>
    <w:rsid w:val="00036C56"/>
    <w:rsid w:val="000378A6"/>
    <w:rsid w:val="000468A7"/>
    <w:rsid w:val="00054B1E"/>
    <w:rsid w:val="0005653E"/>
    <w:rsid w:val="00087A48"/>
    <w:rsid w:val="00096F83"/>
    <w:rsid w:val="00097862"/>
    <w:rsid w:val="000B1E36"/>
    <w:rsid w:val="000B4088"/>
    <w:rsid w:val="000B5C2C"/>
    <w:rsid w:val="000D71ED"/>
    <w:rsid w:val="000D7BED"/>
    <w:rsid w:val="000E3871"/>
    <w:rsid w:val="000E791B"/>
    <w:rsid w:val="000F0234"/>
    <w:rsid w:val="000F72F5"/>
    <w:rsid w:val="00100F69"/>
    <w:rsid w:val="0011761F"/>
    <w:rsid w:val="00122219"/>
    <w:rsid w:val="00122A06"/>
    <w:rsid w:val="001244D8"/>
    <w:rsid w:val="00142618"/>
    <w:rsid w:val="00152511"/>
    <w:rsid w:val="00152654"/>
    <w:rsid w:val="00153CFC"/>
    <w:rsid w:val="00156536"/>
    <w:rsid w:val="00161C85"/>
    <w:rsid w:val="00173807"/>
    <w:rsid w:val="001765BF"/>
    <w:rsid w:val="00182192"/>
    <w:rsid w:val="00197761"/>
    <w:rsid w:val="001D2B5D"/>
    <w:rsid w:val="001D2C79"/>
    <w:rsid w:val="001E24C5"/>
    <w:rsid w:val="001E35C7"/>
    <w:rsid w:val="001E7E64"/>
    <w:rsid w:val="001F20F8"/>
    <w:rsid w:val="001F4B8C"/>
    <w:rsid w:val="001F6938"/>
    <w:rsid w:val="00203859"/>
    <w:rsid w:val="00207224"/>
    <w:rsid w:val="00211848"/>
    <w:rsid w:val="00224920"/>
    <w:rsid w:val="0024448C"/>
    <w:rsid w:val="00273791"/>
    <w:rsid w:val="00275DB4"/>
    <w:rsid w:val="00280824"/>
    <w:rsid w:val="0028253A"/>
    <w:rsid w:val="00283487"/>
    <w:rsid w:val="002A0ECF"/>
    <w:rsid w:val="002A4844"/>
    <w:rsid w:val="002B30EC"/>
    <w:rsid w:val="002C5C2E"/>
    <w:rsid w:val="002C6272"/>
    <w:rsid w:val="002E4B07"/>
    <w:rsid w:val="002F22DD"/>
    <w:rsid w:val="002F2BF5"/>
    <w:rsid w:val="003157BA"/>
    <w:rsid w:val="00316AEB"/>
    <w:rsid w:val="00320FA5"/>
    <w:rsid w:val="00324FE3"/>
    <w:rsid w:val="00333F7A"/>
    <w:rsid w:val="00334079"/>
    <w:rsid w:val="00336563"/>
    <w:rsid w:val="00341115"/>
    <w:rsid w:val="0034156C"/>
    <w:rsid w:val="00344C71"/>
    <w:rsid w:val="00344D35"/>
    <w:rsid w:val="00347118"/>
    <w:rsid w:val="003640BF"/>
    <w:rsid w:val="00367F84"/>
    <w:rsid w:val="00373842"/>
    <w:rsid w:val="0039060F"/>
    <w:rsid w:val="003A30E3"/>
    <w:rsid w:val="003A618C"/>
    <w:rsid w:val="003B021D"/>
    <w:rsid w:val="003B1F7F"/>
    <w:rsid w:val="003B5755"/>
    <w:rsid w:val="003C5D90"/>
    <w:rsid w:val="003D30EF"/>
    <w:rsid w:val="003E200E"/>
    <w:rsid w:val="003E7F31"/>
    <w:rsid w:val="00404169"/>
    <w:rsid w:val="0040570B"/>
    <w:rsid w:val="00411EA0"/>
    <w:rsid w:val="00426425"/>
    <w:rsid w:val="00435603"/>
    <w:rsid w:val="00445451"/>
    <w:rsid w:val="00450154"/>
    <w:rsid w:val="00456F5C"/>
    <w:rsid w:val="0047689B"/>
    <w:rsid w:val="00487447"/>
    <w:rsid w:val="00490D21"/>
    <w:rsid w:val="00493385"/>
    <w:rsid w:val="004A70F7"/>
    <w:rsid w:val="004B2829"/>
    <w:rsid w:val="004B4F11"/>
    <w:rsid w:val="004B5518"/>
    <w:rsid w:val="004B7FB6"/>
    <w:rsid w:val="004D128F"/>
    <w:rsid w:val="004D50F2"/>
    <w:rsid w:val="004F288C"/>
    <w:rsid w:val="004F4510"/>
    <w:rsid w:val="00517E32"/>
    <w:rsid w:val="0052123A"/>
    <w:rsid w:val="00543BEA"/>
    <w:rsid w:val="00543F29"/>
    <w:rsid w:val="00544FF8"/>
    <w:rsid w:val="005603BC"/>
    <w:rsid w:val="00563DF7"/>
    <w:rsid w:val="005672CA"/>
    <w:rsid w:val="005672DC"/>
    <w:rsid w:val="005724B4"/>
    <w:rsid w:val="00575F09"/>
    <w:rsid w:val="005802DA"/>
    <w:rsid w:val="005B07DF"/>
    <w:rsid w:val="005B7996"/>
    <w:rsid w:val="005C281F"/>
    <w:rsid w:val="005C385F"/>
    <w:rsid w:val="005D5680"/>
    <w:rsid w:val="005D5C30"/>
    <w:rsid w:val="005D6368"/>
    <w:rsid w:val="005E318C"/>
    <w:rsid w:val="005E49DE"/>
    <w:rsid w:val="005F00F8"/>
    <w:rsid w:val="00600A47"/>
    <w:rsid w:val="0060550C"/>
    <w:rsid w:val="0064224F"/>
    <w:rsid w:val="00651F8C"/>
    <w:rsid w:val="00652BD0"/>
    <w:rsid w:val="0065379E"/>
    <w:rsid w:val="0065577B"/>
    <w:rsid w:val="006567D2"/>
    <w:rsid w:val="006756AE"/>
    <w:rsid w:val="00682A77"/>
    <w:rsid w:val="0068734B"/>
    <w:rsid w:val="00692490"/>
    <w:rsid w:val="00694BDD"/>
    <w:rsid w:val="006A0F78"/>
    <w:rsid w:val="006B3896"/>
    <w:rsid w:val="006C1989"/>
    <w:rsid w:val="006D16F8"/>
    <w:rsid w:val="006E6434"/>
    <w:rsid w:val="006E6EA5"/>
    <w:rsid w:val="00710A8C"/>
    <w:rsid w:val="00712585"/>
    <w:rsid w:val="00714BFE"/>
    <w:rsid w:val="00720521"/>
    <w:rsid w:val="0073166B"/>
    <w:rsid w:val="00735A04"/>
    <w:rsid w:val="00755DFF"/>
    <w:rsid w:val="00760068"/>
    <w:rsid w:val="00770388"/>
    <w:rsid w:val="00784B88"/>
    <w:rsid w:val="007900A4"/>
    <w:rsid w:val="0079691F"/>
    <w:rsid w:val="007A5CDF"/>
    <w:rsid w:val="007A72F6"/>
    <w:rsid w:val="007C20B9"/>
    <w:rsid w:val="007C5D43"/>
    <w:rsid w:val="007D53CC"/>
    <w:rsid w:val="007E775D"/>
    <w:rsid w:val="007F085C"/>
    <w:rsid w:val="007F74D3"/>
    <w:rsid w:val="00835A5B"/>
    <w:rsid w:val="0085433A"/>
    <w:rsid w:val="008678B8"/>
    <w:rsid w:val="0088338F"/>
    <w:rsid w:val="00883A56"/>
    <w:rsid w:val="008850DA"/>
    <w:rsid w:val="00886B9B"/>
    <w:rsid w:val="00891291"/>
    <w:rsid w:val="0089231C"/>
    <w:rsid w:val="008B2D21"/>
    <w:rsid w:val="008B6BF6"/>
    <w:rsid w:val="008B7A16"/>
    <w:rsid w:val="008C20AD"/>
    <w:rsid w:val="008D7EC3"/>
    <w:rsid w:val="008E1030"/>
    <w:rsid w:val="00910743"/>
    <w:rsid w:val="00920B8D"/>
    <w:rsid w:val="009225C4"/>
    <w:rsid w:val="00927DE5"/>
    <w:rsid w:val="00962DFC"/>
    <w:rsid w:val="00970C11"/>
    <w:rsid w:val="00973FC9"/>
    <w:rsid w:val="00975829"/>
    <w:rsid w:val="00990D32"/>
    <w:rsid w:val="00994C4E"/>
    <w:rsid w:val="009A5CFD"/>
    <w:rsid w:val="009B0DC6"/>
    <w:rsid w:val="009C15A5"/>
    <w:rsid w:val="009C5129"/>
    <w:rsid w:val="009D12B2"/>
    <w:rsid w:val="009D237E"/>
    <w:rsid w:val="009D6C51"/>
    <w:rsid w:val="009D785B"/>
    <w:rsid w:val="009E09B3"/>
    <w:rsid w:val="009E6567"/>
    <w:rsid w:val="009F2659"/>
    <w:rsid w:val="009F64A0"/>
    <w:rsid w:val="00A02696"/>
    <w:rsid w:val="00A11960"/>
    <w:rsid w:val="00A11DCA"/>
    <w:rsid w:val="00A1539D"/>
    <w:rsid w:val="00A16906"/>
    <w:rsid w:val="00A2466B"/>
    <w:rsid w:val="00A31DB6"/>
    <w:rsid w:val="00A4532C"/>
    <w:rsid w:val="00A85F39"/>
    <w:rsid w:val="00AA6A97"/>
    <w:rsid w:val="00AC63A8"/>
    <w:rsid w:val="00AF260C"/>
    <w:rsid w:val="00AF4944"/>
    <w:rsid w:val="00B00F30"/>
    <w:rsid w:val="00B1398A"/>
    <w:rsid w:val="00B33262"/>
    <w:rsid w:val="00B411AB"/>
    <w:rsid w:val="00B43AB0"/>
    <w:rsid w:val="00B46B0E"/>
    <w:rsid w:val="00B46E6F"/>
    <w:rsid w:val="00B61BD5"/>
    <w:rsid w:val="00B662FA"/>
    <w:rsid w:val="00B867A3"/>
    <w:rsid w:val="00B96F13"/>
    <w:rsid w:val="00BB13A6"/>
    <w:rsid w:val="00BB52FB"/>
    <w:rsid w:val="00BB75F1"/>
    <w:rsid w:val="00BB7742"/>
    <w:rsid w:val="00BC294F"/>
    <w:rsid w:val="00BD0942"/>
    <w:rsid w:val="00BD1AD0"/>
    <w:rsid w:val="00BE1BEC"/>
    <w:rsid w:val="00BF2D5E"/>
    <w:rsid w:val="00BF2D8F"/>
    <w:rsid w:val="00C00D21"/>
    <w:rsid w:val="00C061AB"/>
    <w:rsid w:val="00C1324B"/>
    <w:rsid w:val="00C156E1"/>
    <w:rsid w:val="00C17A89"/>
    <w:rsid w:val="00C20B55"/>
    <w:rsid w:val="00C2438E"/>
    <w:rsid w:val="00C303FA"/>
    <w:rsid w:val="00C415CD"/>
    <w:rsid w:val="00C42FFD"/>
    <w:rsid w:val="00C43E6C"/>
    <w:rsid w:val="00C54A47"/>
    <w:rsid w:val="00C64B25"/>
    <w:rsid w:val="00C64E3F"/>
    <w:rsid w:val="00C66F28"/>
    <w:rsid w:val="00CB7118"/>
    <w:rsid w:val="00CC66E6"/>
    <w:rsid w:val="00CD79AB"/>
    <w:rsid w:val="00CD7C29"/>
    <w:rsid w:val="00CF1885"/>
    <w:rsid w:val="00D038E7"/>
    <w:rsid w:val="00D241C3"/>
    <w:rsid w:val="00D31C17"/>
    <w:rsid w:val="00D33797"/>
    <w:rsid w:val="00D42089"/>
    <w:rsid w:val="00D4383A"/>
    <w:rsid w:val="00D47992"/>
    <w:rsid w:val="00D50CEF"/>
    <w:rsid w:val="00D57674"/>
    <w:rsid w:val="00D80C9C"/>
    <w:rsid w:val="00DA54B4"/>
    <w:rsid w:val="00DA7772"/>
    <w:rsid w:val="00DC40A5"/>
    <w:rsid w:val="00DC6780"/>
    <w:rsid w:val="00DD2089"/>
    <w:rsid w:val="00DE4483"/>
    <w:rsid w:val="00DF658F"/>
    <w:rsid w:val="00E050D4"/>
    <w:rsid w:val="00E14B79"/>
    <w:rsid w:val="00E250CD"/>
    <w:rsid w:val="00E266C5"/>
    <w:rsid w:val="00E30EF3"/>
    <w:rsid w:val="00E31B95"/>
    <w:rsid w:val="00E37CFE"/>
    <w:rsid w:val="00E41453"/>
    <w:rsid w:val="00E44541"/>
    <w:rsid w:val="00E52703"/>
    <w:rsid w:val="00E64F8C"/>
    <w:rsid w:val="00E70BCD"/>
    <w:rsid w:val="00E7554D"/>
    <w:rsid w:val="00E95670"/>
    <w:rsid w:val="00E97AA5"/>
    <w:rsid w:val="00EA3A03"/>
    <w:rsid w:val="00EB2E9D"/>
    <w:rsid w:val="00EC0A10"/>
    <w:rsid w:val="00EC1ECC"/>
    <w:rsid w:val="00EC733F"/>
    <w:rsid w:val="00ED3011"/>
    <w:rsid w:val="00ED459F"/>
    <w:rsid w:val="00ED7F33"/>
    <w:rsid w:val="00EF0C7E"/>
    <w:rsid w:val="00EF0E86"/>
    <w:rsid w:val="00EF12A0"/>
    <w:rsid w:val="00EF2370"/>
    <w:rsid w:val="00EF2392"/>
    <w:rsid w:val="00F05A3B"/>
    <w:rsid w:val="00F07371"/>
    <w:rsid w:val="00F22994"/>
    <w:rsid w:val="00F41B10"/>
    <w:rsid w:val="00F83732"/>
    <w:rsid w:val="00FA6191"/>
    <w:rsid w:val="00FB4DD5"/>
    <w:rsid w:val="00FB7A71"/>
    <w:rsid w:val="00FC3354"/>
    <w:rsid w:val="00FC6E73"/>
    <w:rsid w:val="00FE7104"/>
    <w:rsid w:val="00FE7682"/>
    <w:rsid w:val="00FF126E"/>
    <w:rsid w:val="00FF21B0"/>
    <w:rsid w:val="00FF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D5CC5B"/>
  <w15:chartTrackingRefBased/>
  <w15:docId w15:val="{19AF8AAE-BAAF-4E00-B76F-B62E1371E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F2BF5"/>
    <w:pPr>
      <w:spacing w:after="200" w:line="276" w:lineRule="auto"/>
    </w:pPr>
    <w:rPr>
      <w:rFonts w:eastAsia="Batang"/>
      <w:sz w:val="22"/>
      <w:szCs w:val="22"/>
      <w:lang w:val="pl-PL"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75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756AE"/>
  </w:style>
  <w:style w:type="paragraph" w:styleId="Stopka">
    <w:name w:val="footer"/>
    <w:basedOn w:val="Normalny"/>
    <w:link w:val="StopkaZnak"/>
    <w:uiPriority w:val="99"/>
    <w:unhideWhenUsed/>
    <w:rsid w:val="006756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756AE"/>
  </w:style>
  <w:style w:type="paragraph" w:styleId="Akapitzlist">
    <w:name w:val="List Paragraph"/>
    <w:basedOn w:val="Normalny"/>
    <w:uiPriority w:val="34"/>
    <w:qFormat/>
    <w:rsid w:val="00450154"/>
    <w:pPr>
      <w:ind w:left="720"/>
      <w:contextualSpacing/>
    </w:pPr>
  </w:style>
  <w:style w:type="character" w:styleId="Hipercze">
    <w:name w:val="Hyperlink"/>
    <w:uiPriority w:val="99"/>
    <w:unhideWhenUsed/>
    <w:rsid w:val="002F2BF5"/>
    <w:rPr>
      <w:rFonts w:cs="Times New Roman"/>
      <w:color w:val="0000FF"/>
      <w:u w:val="single"/>
    </w:rPr>
  </w:style>
  <w:style w:type="paragraph" w:customStyle="1" w:styleId="Standard">
    <w:name w:val="Standard"/>
    <w:rsid w:val="002F2BF5"/>
    <w:pPr>
      <w:suppressAutoHyphens/>
      <w:autoSpaceDN w:val="0"/>
      <w:textAlignment w:val="baseline"/>
    </w:pPr>
    <w:rPr>
      <w:rFonts w:ascii="Times New Roman" w:eastAsia="Times New Roman" w:hAnsi="Times New Roman"/>
      <w:kern w:val="3"/>
      <w:sz w:val="24"/>
      <w:szCs w:val="24"/>
      <w:lang w:val="pl-PL" w:eastAsia="pl-PL"/>
    </w:rPr>
  </w:style>
  <w:style w:type="character" w:customStyle="1" w:styleId="apple-converted-space">
    <w:name w:val="apple-converted-space"/>
    <w:rsid w:val="00C2438E"/>
  </w:style>
  <w:style w:type="table" w:styleId="Tabela-Siatka">
    <w:name w:val="Table Grid"/>
    <w:basedOn w:val="Standardowy"/>
    <w:uiPriority w:val="39"/>
    <w:rsid w:val="00E30E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7379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pl-PL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75F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575F09"/>
    <w:rPr>
      <w:rFonts w:ascii="Tahoma" w:eastAsia="Batang" w:hAnsi="Tahoma" w:cs="Tahoma"/>
      <w:sz w:val="16"/>
      <w:szCs w:val="16"/>
    </w:rPr>
  </w:style>
  <w:style w:type="character" w:styleId="Odwoaniedokomentarza">
    <w:name w:val="annotation reference"/>
    <w:uiPriority w:val="99"/>
    <w:semiHidden/>
    <w:unhideWhenUsed/>
    <w:rsid w:val="000B1E36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B1E36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semiHidden/>
    <w:rsid w:val="000B1E36"/>
    <w:rPr>
      <w:rFonts w:eastAsia="Batang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B1E36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0B1E36"/>
    <w:rPr>
      <w:rFonts w:eastAsia="Batang"/>
      <w:b/>
      <w:bCs/>
    </w:rPr>
  </w:style>
  <w:style w:type="numbering" w:customStyle="1" w:styleId="Zaimportowanystyl1">
    <w:name w:val="Zaimportowany styl 1"/>
    <w:rsid w:val="00320FA5"/>
    <w:pPr>
      <w:numPr>
        <w:numId w:val="11"/>
      </w:numPr>
    </w:pPr>
  </w:style>
  <w:style w:type="character" w:customStyle="1" w:styleId="Brak">
    <w:name w:val="Brak"/>
    <w:rsid w:val="00320FA5"/>
  </w:style>
  <w:style w:type="numbering" w:customStyle="1" w:styleId="Zaimportowanystyl8">
    <w:name w:val="Zaimportowany styl 8"/>
    <w:rsid w:val="00A31DB6"/>
    <w:pPr>
      <w:numPr>
        <w:numId w:val="18"/>
      </w:numPr>
    </w:pPr>
  </w:style>
  <w:style w:type="numbering" w:customStyle="1" w:styleId="Zaimportowanystyl6">
    <w:name w:val="Zaimportowany styl 6"/>
    <w:rsid w:val="00A31DB6"/>
    <w:pPr>
      <w:numPr>
        <w:numId w:val="24"/>
      </w:numPr>
    </w:pPr>
  </w:style>
  <w:style w:type="character" w:customStyle="1" w:styleId="Hyperlink0">
    <w:name w:val="Hyperlink.0"/>
    <w:rsid w:val="00A31DB6"/>
    <w:rPr>
      <w:rFonts w:ascii="Calibri" w:eastAsia="Calibri" w:hAnsi="Calibri" w:cs="Calibri"/>
      <w:color w:val="0000FF"/>
      <w:u w:val="single" w:color="0000FF"/>
    </w:rPr>
  </w:style>
  <w:style w:type="paragraph" w:styleId="Poprawka">
    <w:name w:val="Revision"/>
    <w:hidden/>
    <w:uiPriority w:val="99"/>
    <w:semiHidden/>
    <w:rsid w:val="005B07DF"/>
    <w:rPr>
      <w:rFonts w:eastAsia="Batang"/>
      <w:sz w:val="22"/>
      <w:szCs w:val="22"/>
      <w:lang w:val="pl-PL" w:eastAsia="pl-PL"/>
    </w:rPr>
  </w:style>
  <w:style w:type="paragraph" w:styleId="Bezodstpw">
    <w:name w:val="No Spacing"/>
    <w:uiPriority w:val="1"/>
    <w:qFormat/>
    <w:rsid w:val="00994C4E"/>
    <w:rPr>
      <w:rFonts w:asciiTheme="minorHAnsi" w:eastAsiaTheme="minorEastAsia" w:hAnsiTheme="minorHAnsi" w:cstheme="minorBidi"/>
      <w:sz w:val="22"/>
      <w:szCs w:val="22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2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1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34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1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31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344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153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1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755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345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35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9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900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284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7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76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0972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92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7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0DCEBC8A04306439CB8B1540FE67806" ma:contentTypeVersion="2" ma:contentTypeDescription="Utwórz nowy dokument." ma:contentTypeScope="" ma:versionID="75affb68896de931dfebd00a289a56f0">
  <xsd:schema xmlns:xsd="http://www.w3.org/2001/XMLSchema" xmlns:xs="http://www.w3.org/2001/XMLSchema" xmlns:p="http://schemas.microsoft.com/office/2006/metadata/properties" xmlns:ns2="e7ed80ed-d82e-4c4d-bf73-abaf276929b2" targetNamespace="http://schemas.microsoft.com/office/2006/metadata/properties" ma:root="true" ma:fieldsID="6c733027d39245228148af714111874f" ns2:_="">
    <xsd:import namespace="e7ed80ed-d82e-4c4d-bf73-abaf276929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d80ed-d82e-4c4d-bf73-abaf276929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2D0E7F-5FF8-4059-8E1D-584F70B107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990C933-9AA3-48DB-AB99-81DB0378D1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5A795B-F4A5-41EC-8F5C-A5D2EDD475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6634D1-AB53-4836-B88F-50BAB08379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ed80ed-d82e-4c4d-bf73-abaf276929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7</TotalTime>
  <Pages>1</Pages>
  <Words>227</Words>
  <Characters>1362</Characters>
  <Application>Microsoft Office Word</Application>
  <DocSecurity>0</DocSecurity>
  <Lines>11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86</CharactersWithSpaces>
  <SharedDoc>false</SharedDoc>
  <HLinks>
    <vt:vector size="6" baseType="variant">
      <vt:variant>
        <vt:i4>5111815</vt:i4>
      </vt:variant>
      <vt:variant>
        <vt:i4>0</vt:i4>
      </vt:variant>
      <vt:variant>
        <vt:i4>0</vt:i4>
      </vt:variant>
      <vt:variant>
        <vt:i4>5</vt:i4>
      </vt:variant>
      <vt:variant>
        <vt:lpwstr>https://bazakonkurencyjnosci.funduszeeuropejskie.gov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cp:lastModifiedBy>Zapytania ofertowe</cp:lastModifiedBy>
  <cp:revision>11</cp:revision>
  <cp:lastPrinted>2019-08-01T11:45:00Z</cp:lastPrinted>
  <dcterms:created xsi:type="dcterms:W3CDTF">2021-12-13T12:40:00Z</dcterms:created>
  <dcterms:modified xsi:type="dcterms:W3CDTF">2021-12-30T12:43:00Z</dcterms:modified>
</cp:coreProperties>
</file>